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4bfa87-eb72-459a-84ac-23d446121b1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4bfa87-eb72-459a-84ac-23d446121b1a"/>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93c75d-d052-4371-b81c-05234b9c7cc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93c75d-d052-4371-b81c-05234b9c7cc4"/>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975307-e63d-45a8-b17a-4b9c2f72b12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975307-e63d-45a8-b17a-4b9c2f72b129"/>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e9cf45-9f78-4002-94bf-ebd5ff9691f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e9cf45-9f78-4002-94bf-ebd5ff9691f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2d7793-fe20-4197-a914-0c9b174bc35b"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2d7793-fe20-4197-a914-0c9b174bc35b"/>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3c7866-b87e-4ae6-9ce6-633dab7320a0"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3c7866-b87e-4ae6-9ce6-633dab7320a0"/>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1fc4ca-f49e-48f1-83a8-8dc876ba9514"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1fc4ca-f49e-48f1-83a8-8dc876ba9514"/>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a09040-9f99-4c4c-b1cf-39913817621d"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a09040-9f99-4c4c-b1cf-39913817621d"/>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ad78e1-cd73-4726-9827-9d486c6f796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ad78e1-cd73-4726-9827-9d486c6f796e"/>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2 (2023-10-31)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c32ec1-3aae-42f1-87a1-7cfb851c01c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c32ec1-3aae-42f1-87a1-7cfb851c01ce"/>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46052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a0ab95-d647-4a42-a41d-0d91ce64c91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a0ab95-d647-4a42-a41d-0d91ce64c918"/>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ecd189-ec00-424a-ae4a-298b3c977c3e"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ecd189-ec00-424a-ae4a-298b3c977c3e"/>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a7be46-a63a-46f6-95f7-8e23ca6802d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a7be46-a63a-46f6-95f7-8e23ca6802d8"/>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83b22f-9f6c-4421-b5f9-76cdcb18cb7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83b22f-9f6c-4421-b5f9-76cdcb18cb7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2ff47b-bbf1-4d23-82a6-96132840709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2ff47b-bbf1-4d23-82a6-96132840709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d</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7f68f7c6d903a8dbb4e8310d8b46c68b460b2458.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070465d92904345ef50bdeb1e42ecde51480e04f.png"/>
<Relationship Id="rId1418" Type="http://schemas.openxmlformats.org/officeDocument/2006/relationships/image" Target="media/0a4fc591581a0edcacc59e6ad259fd741600a606.png"/>
<Relationship Id="rId1419" Type="http://schemas.openxmlformats.org/officeDocument/2006/relationships/image" Target="media/fcd4b2a92f4571cf12e67c41accf2d03627ccbd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ecfc7080cf13754399a3e8f4e8705b8ed1413dc8.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2-05T14:59:09Z</dcterms:created>
  <dcterms:modified xsi:type="dcterms:W3CDTF">2024-02-05T11:59:1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